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B29A9" w14:textId="77777777" w:rsidR="004A7E04" w:rsidRPr="006A0AF1" w:rsidRDefault="002F09CC" w:rsidP="00B002BF">
      <w:pPr>
        <w:spacing w:after="0"/>
        <w:jc w:val="center"/>
        <w:rPr>
          <w:rFonts w:ascii="Arial" w:hAnsi="Arial" w:cs="Arial"/>
          <w:b/>
          <w:sz w:val="24"/>
          <w:lang w:val="en-US"/>
        </w:rPr>
      </w:pPr>
      <w:r w:rsidRPr="006A0AF1">
        <w:rPr>
          <w:rFonts w:ascii="Arial" w:hAnsi="Arial" w:cs="Arial"/>
          <w:b/>
          <w:sz w:val="24"/>
          <w:lang w:val="en-US"/>
        </w:rPr>
        <w:t>SURAT PERNYATAAN PENGALIHAN HAK</w:t>
      </w:r>
    </w:p>
    <w:p w14:paraId="7E3A099D" w14:textId="77777777" w:rsidR="002F09CC" w:rsidRPr="00795D38" w:rsidRDefault="002F09CC" w:rsidP="002F09CC">
      <w:pPr>
        <w:spacing w:after="0"/>
        <w:rPr>
          <w:rFonts w:ascii="Arial" w:hAnsi="Arial" w:cs="Arial"/>
          <w:lang w:val="en-US"/>
        </w:rPr>
      </w:pPr>
    </w:p>
    <w:p w14:paraId="138FC858" w14:textId="77777777" w:rsidR="000D4806" w:rsidRDefault="000D4806" w:rsidP="002F09CC">
      <w:pPr>
        <w:spacing w:after="0"/>
        <w:rPr>
          <w:rFonts w:ascii="Arial" w:hAnsi="Arial" w:cs="Arial"/>
          <w:lang w:val="en-US"/>
        </w:rPr>
      </w:pPr>
    </w:p>
    <w:p w14:paraId="40673580" w14:textId="77777777" w:rsidR="003C21B8" w:rsidRPr="00795D38" w:rsidRDefault="003C21B8" w:rsidP="002F09CC">
      <w:pPr>
        <w:spacing w:after="0"/>
        <w:rPr>
          <w:rFonts w:ascii="Arial" w:hAnsi="Arial" w:cs="Arial"/>
          <w:lang w:val="en-US"/>
        </w:rPr>
      </w:pPr>
    </w:p>
    <w:p w14:paraId="0E0598A3" w14:textId="77777777" w:rsidR="002F09CC" w:rsidRDefault="002F09CC" w:rsidP="002F09CC">
      <w:pPr>
        <w:spacing w:after="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Yang bertanda tangan di bawah ini:</w:t>
      </w:r>
    </w:p>
    <w:p w14:paraId="3D800F9F" w14:textId="1909793B" w:rsidR="000505DD" w:rsidRPr="000505DD" w:rsidRDefault="000505DD" w:rsidP="000505DD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</w:r>
      <w:r w:rsidRPr="000505DD">
        <w:rPr>
          <w:rFonts w:ascii="Arial" w:hAnsi="Arial" w:cs="Arial"/>
          <w:lang w:val="en-US"/>
        </w:rPr>
        <w:t xml:space="preserve">Nama </w:t>
      </w:r>
      <w:r w:rsidRPr="000505DD">
        <w:rPr>
          <w:rFonts w:ascii="Arial" w:hAnsi="Arial" w:cs="Arial"/>
          <w:lang w:val="en-US"/>
        </w:rPr>
        <w:tab/>
      </w:r>
      <w:r w:rsidRPr="000505DD">
        <w:rPr>
          <w:rFonts w:ascii="Arial" w:hAnsi="Arial" w:cs="Arial"/>
          <w:lang w:val="en-US"/>
        </w:rPr>
        <w:tab/>
        <w:t xml:space="preserve">: </w:t>
      </w:r>
      <w:r w:rsidR="00FB56B3">
        <w:rPr>
          <w:rFonts w:ascii="Arial" w:hAnsi="Arial" w:cs="Arial"/>
          <w:lang w:val="en-US"/>
        </w:rPr>
        <w:t>………………..</w:t>
      </w:r>
    </w:p>
    <w:p w14:paraId="74E41595" w14:textId="3998A602" w:rsidR="000505DD" w:rsidRPr="000505DD" w:rsidRDefault="000505DD" w:rsidP="000505DD">
      <w:pPr>
        <w:spacing w:after="0"/>
        <w:ind w:left="2160" w:hanging="1440"/>
        <w:rPr>
          <w:rFonts w:ascii="Arial" w:hAnsi="Arial" w:cs="Arial"/>
          <w:lang w:val="en-US"/>
        </w:rPr>
      </w:pPr>
      <w:r w:rsidRPr="000505DD">
        <w:rPr>
          <w:rFonts w:ascii="Arial" w:hAnsi="Arial" w:cs="Arial"/>
          <w:lang w:val="en-US"/>
        </w:rPr>
        <w:t xml:space="preserve">Pekerjaan </w:t>
      </w:r>
      <w:r w:rsidRPr="000505DD">
        <w:rPr>
          <w:rFonts w:ascii="Arial" w:hAnsi="Arial" w:cs="Arial"/>
          <w:lang w:val="en-US"/>
        </w:rPr>
        <w:tab/>
        <w:t xml:space="preserve">: Dosen Jurusan </w:t>
      </w:r>
      <w:r w:rsidR="00FB56B3">
        <w:rPr>
          <w:rFonts w:ascii="Arial" w:hAnsi="Arial" w:cs="Arial"/>
          <w:lang w:val="en-US"/>
        </w:rPr>
        <w:t>…………..</w:t>
      </w:r>
      <w:r w:rsidRPr="000505DD">
        <w:rPr>
          <w:rFonts w:ascii="Arial" w:hAnsi="Arial" w:cs="Arial"/>
          <w:lang w:val="en-US"/>
        </w:rPr>
        <w:t xml:space="preserve">, Fakultas </w:t>
      </w:r>
      <w:r w:rsidR="00FB56B3">
        <w:rPr>
          <w:rFonts w:ascii="Arial" w:hAnsi="Arial" w:cs="Arial"/>
          <w:lang w:val="en-US"/>
        </w:rPr>
        <w:t>…………</w:t>
      </w:r>
      <w:r w:rsidRPr="000505DD">
        <w:rPr>
          <w:rFonts w:ascii="Arial" w:hAnsi="Arial" w:cs="Arial"/>
          <w:lang w:val="en-US"/>
        </w:rPr>
        <w:t>, Universitas Riau</w:t>
      </w:r>
    </w:p>
    <w:p w14:paraId="6D1CF8A0" w14:textId="1CFB9667" w:rsidR="000505DD" w:rsidRPr="000505DD" w:rsidRDefault="000505DD" w:rsidP="000505DD">
      <w:pPr>
        <w:spacing w:after="0"/>
        <w:ind w:firstLine="720"/>
        <w:rPr>
          <w:rFonts w:ascii="Arial" w:hAnsi="Arial" w:cs="Arial"/>
          <w:lang w:val="en-US"/>
        </w:rPr>
      </w:pPr>
      <w:r w:rsidRPr="000505DD">
        <w:rPr>
          <w:rFonts w:ascii="Arial" w:hAnsi="Arial" w:cs="Arial"/>
          <w:lang w:val="en-US"/>
        </w:rPr>
        <w:t xml:space="preserve">Alamat </w:t>
      </w:r>
      <w:r w:rsidRPr="000505DD">
        <w:rPr>
          <w:rFonts w:ascii="Arial" w:hAnsi="Arial" w:cs="Arial"/>
          <w:lang w:val="en-US"/>
        </w:rPr>
        <w:tab/>
        <w:t xml:space="preserve">: Jalan </w:t>
      </w:r>
      <w:r w:rsidR="00FB56B3">
        <w:rPr>
          <w:rFonts w:ascii="Arial" w:hAnsi="Arial" w:cs="Arial"/>
          <w:lang w:val="en-US"/>
        </w:rPr>
        <w:t>………….</w:t>
      </w:r>
      <w:r w:rsidRPr="000505DD">
        <w:rPr>
          <w:rFonts w:ascii="Arial" w:hAnsi="Arial" w:cs="Arial"/>
          <w:lang w:val="en-US"/>
        </w:rPr>
        <w:t xml:space="preserve"> Pekanbaru</w:t>
      </w:r>
    </w:p>
    <w:p w14:paraId="74C56640" w14:textId="77777777" w:rsidR="00653769" w:rsidRDefault="00653769" w:rsidP="003C21B8">
      <w:pPr>
        <w:spacing w:after="0"/>
        <w:rPr>
          <w:rFonts w:ascii="Arial" w:hAnsi="Arial" w:cs="Arial"/>
          <w:lang w:val="en-US"/>
        </w:rPr>
      </w:pPr>
    </w:p>
    <w:p w14:paraId="527C3BB4" w14:textId="77777777" w:rsidR="003C21B8" w:rsidRPr="00795D38" w:rsidRDefault="003C21B8" w:rsidP="003C21B8">
      <w:pPr>
        <w:spacing w:after="0"/>
        <w:rPr>
          <w:rFonts w:ascii="Arial" w:hAnsi="Arial" w:cs="Arial"/>
          <w:lang w:val="en-US"/>
        </w:rPr>
      </w:pPr>
    </w:p>
    <w:p w14:paraId="53F09079" w14:textId="3484F946" w:rsidR="002F09CC" w:rsidRPr="00795D38" w:rsidRDefault="002F09CC" w:rsidP="00A60A1F">
      <w:pPr>
        <w:spacing w:after="120"/>
        <w:jc w:val="both"/>
        <w:rPr>
          <w:rFonts w:ascii="Arial" w:hAnsi="Arial" w:cs="Arial"/>
          <w:lang w:val="en-US"/>
        </w:rPr>
      </w:pPr>
      <w:r w:rsidRPr="00A60A1F">
        <w:rPr>
          <w:rFonts w:ascii="Arial" w:hAnsi="Arial" w:cs="Arial"/>
          <w:lang w:val="en-US"/>
        </w:rPr>
        <w:t>Dalam hal ini bertindak untuk dan atas nama inventor dari invensi dengan judul:</w:t>
      </w:r>
      <w:r w:rsidR="00C22D48">
        <w:rPr>
          <w:rFonts w:ascii="Arial" w:hAnsi="Arial" w:cs="Arial"/>
          <w:lang w:val="en-US"/>
        </w:rPr>
        <w:t xml:space="preserve"> “</w:t>
      </w:r>
      <w:r w:rsidR="00FB56B3">
        <w:rPr>
          <w:rFonts w:ascii="Arial" w:hAnsi="Arial" w:cs="Arial"/>
          <w:b/>
        </w:rPr>
        <w:t>JUDUL</w:t>
      </w:r>
      <w:r w:rsidR="00CA4466" w:rsidRPr="00A60A1F">
        <w:rPr>
          <w:rFonts w:ascii="Arial" w:hAnsi="Arial" w:cs="Arial"/>
          <w:lang w:val="en-US"/>
        </w:rPr>
        <w:t>”</w:t>
      </w:r>
      <w:r w:rsidR="00A60A1F">
        <w:rPr>
          <w:rFonts w:ascii="Arial" w:hAnsi="Arial" w:cs="Arial"/>
        </w:rPr>
        <w:t xml:space="preserve"> </w:t>
      </w:r>
      <w:r w:rsidRPr="00795D38">
        <w:rPr>
          <w:rFonts w:ascii="Arial" w:hAnsi="Arial" w:cs="Arial"/>
          <w:lang w:val="en-US"/>
        </w:rPr>
        <w:t>untuk selanjutnya disebut sebagai</w:t>
      </w:r>
      <w:r w:rsidR="00A60A1F">
        <w:rPr>
          <w:rFonts w:ascii="Arial" w:hAnsi="Arial" w:cs="Arial"/>
        </w:rPr>
        <w:t xml:space="preserve"> PARA</w:t>
      </w:r>
      <w:r w:rsidRPr="00795D38">
        <w:rPr>
          <w:rFonts w:ascii="Arial" w:hAnsi="Arial" w:cs="Arial"/>
          <w:lang w:val="en-US"/>
        </w:rPr>
        <w:t xml:space="preserve"> INVENTOR</w:t>
      </w:r>
      <w:r w:rsidR="00A60A1F">
        <w:rPr>
          <w:rFonts w:ascii="Arial" w:hAnsi="Arial" w:cs="Arial"/>
          <w:lang w:val="en-US"/>
        </w:rPr>
        <w:t>,</w:t>
      </w:r>
    </w:p>
    <w:p w14:paraId="4EE34919" w14:textId="77777777" w:rsidR="002F09CC" w:rsidRPr="00795D38" w:rsidRDefault="006E6559" w:rsidP="00B002BF">
      <w:pPr>
        <w:spacing w:after="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Dengan</w:t>
      </w:r>
      <w:r w:rsidR="002F09CC" w:rsidRPr="00795D38">
        <w:rPr>
          <w:rFonts w:ascii="Arial" w:hAnsi="Arial" w:cs="Arial"/>
          <w:lang w:val="en-US"/>
        </w:rPr>
        <w:t xml:space="preserve"> ini menyatakan mengalihkan hak atas invensi </w:t>
      </w:r>
      <w:r w:rsidR="00B002BF" w:rsidRPr="00795D38">
        <w:rPr>
          <w:rFonts w:ascii="Arial" w:hAnsi="Arial" w:cs="Arial"/>
          <w:lang w:val="en-US"/>
        </w:rPr>
        <w:t xml:space="preserve">sebagaimana </w:t>
      </w:r>
      <w:r w:rsidR="002F09CC" w:rsidRPr="00795D38">
        <w:rPr>
          <w:rFonts w:ascii="Arial" w:hAnsi="Arial" w:cs="Arial"/>
          <w:lang w:val="en-US"/>
        </w:rPr>
        <w:t>tersebut di atas kepada:</w:t>
      </w:r>
    </w:p>
    <w:p w14:paraId="00782771" w14:textId="77777777" w:rsidR="002F09CC" w:rsidRPr="00795D38" w:rsidRDefault="002F09CC" w:rsidP="00FD58E6">
      <w:pPr>
        <w:spacing w:after="0"/>
        <w:ind w:left="1440" w:hanging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Nama </w:t>
      </w:r>
      <w:r w:rsidR="00B002BF" w:rsidRPr="00795D38">
        <w:rPr>
          <w:rFonts w:ascii="Arial" w:hAnsi="Arial" w:cs="Arial"/>
          <w:lang w:val="en-US"/>
        </w:rPr>
        <w:tab/>
      </w:r>
      <w:r w:rsidR="00B002BF" w:rsidRPr="00795D38">
        <w:rPr>
          <w:rFonts w:ascii="Arial" w:hAnsi="Arial" w:cs="Arial"/>
          <w:lang w:val="en-US"/>
        </w:rPr>
        <w:tab/>
      </w:r>
      <w:r w:rsidRPr="00795D38">
        <w:rPr>
          <w:rFonts w:ascii="Arial" w:hAnsi="Arial" w:cs="Arial"/>
          <w:lang w:val="en-US"/>
        </w:rPr>
        <w:t>: Universitas Riau</w:t>
      </w:r>
    </w:p>
    <w:p w14:paraId="1C8DC7FC" w14:textId="77777777" w:rsidR="003C1246" w:rsidRPr="00795D38" w:rsidRDefault="002F09CC" w:rsidP="00B002BF">
      <w:pPr>
        <w:spacing w:after="0"/>
        <w:ind w:firstLine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Alamat </w:t>
      </w:r>
      <w:r w:rsidR="00B002BF" w:rsidRPr="00795D38">
        <w:rPr>
          <w:rFonts w:ascii="Arial" w:hAnsi="Arial" w:cs="Arial"/>
          <w:lang w:val="en-US"/>
        </w:rPr>
        <w:tab/>
      </w:r>
      <w:r w:rsidRPr="00795D38">
        <w:rPr>
          <w:rFonts w:ascii="Arial" w:hAnsi="Arial" w:cs="Arial"/>
          <w:lang w:val="en-US"/>
        </w:rPr>
        <w:t xml:space="preserve">: Kampus Bina Widya, Jl. HR. Soebrantas </w:t>
      </w:r>
      <w:r w:rsidR="00FD58E6" w:rsidRPr="00795D38">
        <w:rPr>
          <w:rFonts w:ascii="Arial" w:hAnsi="Arial" w:cs="Arial"/>
          <w:lang w:val="en-US"/>
        </w:rPr>
        <w:t>Km. 12,5 Panam</w:t>
      </w:r>
    </w:p>
    <w:p w14:paraId="063DCF4A" w14:textId="77777777" w:rsidR="002F09CC" w:rsidRPr="00795D38" w:rsidRDefault="003C1246" w:rsidP="003C1246">
      <w:pPr>
        <w:tabs>
          <w:tab w:val="left" w:pos="2325"/>
        </w:tabs>
        <w:spacing w:after="0"/>
        <w:ind w:firstLine="720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ab/>
      </w:r>
      <w:r w:rsidR="002F09CC" w:rsidRPr="00795D38">
        <w:rPr>
          <w:rFonts w:ascii="Arial" w:hAnsi="Arial" w:cs="Arial"/>
          <w:lang w:val="en-US"/>
        </w:rPr>
        <w:t>Pekanbaru</w:t>
      </w:r>
      <w:r w:rsidR="00FD58E6" w:rsidRPr="00795D38">
        <w:rPr>
          <w:rFonts w:ascii="Arial" w:hAnsi="Arial" w:cs="Arial"/>
          <w:lang w:val="en-US"/>
        </w:rPr>
        <w:t xml:space="preserve"> 28293</w:t>
      </w:r>
      <w:r w:rsidR="002F09CC" w:rsidRPr="00795D38">
        <w:rPr>
          <w:rFonts w:ascii="Arial" w:hAnsi="Arial" w:cs="Arial"/>
          <w:lang w:val="en-US"/>
        </w:rPr>
        <w:t>.</w:t>
      </w:r>
    </w:p>
    <w:p w14:paraId="0C460677" w14:textId="77777777" w:rsidR="002F09CC" w:rsidRPr="00795D38" w:rsidRDefault="002F09CC" w:rsidP="000D4806">
      <w:pPr>
        <w:spacing w:after="12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 xml:space="preserve">Dalam hal ini, sesuai dengan </w:t>
      </w:r>
      <w:r w:rsidR="003C1246" w:rsidRPr="00795D38">
        <w:rPr>
          <w:rFonts w:ascii="Arial" w:hAnsi="Arial" w:cs="Arial"/>
          <w:lang w:val="en-US"/>
        </w:rPr>
        <w:t xml:space="preserve">jabatan dan </w:t>
      </w:r>
      <w:r w:rsidRPr="00795D38">
        <w:rPr>
          <w:rFonts w:ascii="Arial" w:hAnsi="Arial" w:cs="Arial"/>
          <w:lang w:val="en-US"/>
        </w:rPr>
        <w:t>kewenangan</w:t>
      </w:r>
      <w:r w:rsidR="00FD58E6" w:rsidRPr="00795D38">
        <w:rPr>
          <w:rFonts w:ascii="Arial" w:hAnsi="Arial" w:cs="Arial"/>
          <w:lang w:val="en-US"/>
        </w:rPr>
        <w:t xml:space="preserve">nya, diwakili oleh </w:t>
      </w:r>
      <w:r w:rsidRPr="00795D38">
        <w:rPr>
          <w:rFonts w:ascii="Arial" w:hAnsi="Arial" w:cs="Arial"/>
          <w:lang w:val="en-US"/>
        </w:rPr>
        <w:t xml:space="preserve">Ketua Lembaga Penelitian dan Pengabdian Kepada Masyarakat </w:t>
      </w:r>
      <w:r w:rsidR="003045C2" w:rsidRPr="00795D38">
        <w:rPr>
          <w:rFonts w:ascii="Arial" w:hAnsi="Arial" w:cs="Arial"/>
          <w:lang w:val="en-US"/>
        </w:rPr>
        <w:t xml:space="preserve">(LPPM) </w:t>
      </w:r>
      <w:r w:rsidRPr="00795D38">
        <w:rPr>
          <w:rFonts w:ascii="Arial" w:hAnsi="Arial" w:cs="Arial"/>
          <w:lang w:val="en-US"/>
        </w:rPr>
        <w:t>Universitas Riau.</w:t>
      </w:r>
    </w:p>
    <w:p w14:paraId="7572C461" w14:textId="77777777" w:rsidR="002F09CC" w:rsidRPr="00795D38" w:rsidRDefault="002F09CC" w:rsidP="00B002BF">
      <w:pPr>
        <w:spacing w:after="0"/>
        <w:jc w:val="both"/>
        <w:rPr>
          <w:rFonts w:ascii="Arial" w:hAnsi="Arial" w:cs="Arial"/>
          <w:lang w:val="en-US"/>
        </w:rPr>
      </w:pPr>
      <w:r w:rsidRPr="00795D38">
        <w:rPr>
          <w:rFonts w:ascii="Arial" w:hAnsi="Arial" w:cs="Arial"/>
          <w:lang w:val="en-US"/>
        </w:rPr>
        <w:t>Demikian Surat Pernyataan ini dibuat</w:t>
      </w:r>
      <w:r w:rsidR="00B002BF" w:rsidRPr="00795D38">
        <w:rPr>
          <w:rFonts w:ascii="Arial" w:hAnsi="Arial" w:cs="Arial"/>
          <w:lang w:val="en-US"/>
        </w:rPr>
        <w:t xml:space="preserve"> </w:t>
      </w:r>
      <w:r w:rsidR="003C1246" w:rsidRPr="00795D38">
        <w:rPr>
          <w:rFonts w:ascii="Arial" w:hAnsi="Arial" w:cs="Arial"/>
          <w:lang w:val="en-US"/>
        </w:rPr>
        <w:t>dengan sebenarnya</w:t>
      </w:r>
      <w:r w:rsidR="00B002BF" w:rsidRPr="00795D38">
        <w:rPr>
          <w:rFonts w:ascii="Arial" w:hAnsi="Arial" w:cs="Arial"/>
          <w:lang w:val="en-US"/>
        </w:rPr>
        <w:t xml:space="preserve"> untuk dapat dipergunakan sebagaimana mestinya.</w:t>
      </w:r>
    </w:p>
    <w:p w14:paraId="4EE4A7D3" w14:textId="77777777" w:rsidR="003045C2" w:rsidRDefault="003045C2" w:rsidP="00B002BF">
      <w:pPr>
        <w:spacing w:after="0"/>
        <w:jc w:val="both"/>
        <w:rPr>
          <w:rFonts w:ascii="Arial" w:hAnsi="Arial" w:cs="Arial"/>
          <w:lang w:val="en-US"/>
        </w:rPr>
      </w:pPr>
    </w:p>
    <w:p w14:paraId="35071F26" w14:textId="77777777" w:rsidR="00363789" w:rsidRPr="00795D38" w:rsidRDefault="00363789" w:rsidP="00B002BF">
      <w:pPr>
        <w:spacing w:after="0"/>
        <w:jc w:val="both"/>
        <w:rPr>
          <w:rFonts w:ascii="Arial" w:hAnsi="Arial" w:cs="Arial"/>
          <w:lang w:val="en-US"/>
        </w:rPr>
      </w:pPr>
    </w:p>
    <w:p w14:paraId="6D42B1F2" w14:textId="77777777" w:rsidR="00B002BF" w:rsidRPr="00795D38" w:rsidRDefault="00B002BF" w:rsidP="002F09CC">
      <w:pPr>
        <w:spacing w:after="0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2"/>
        <w:gridCol w:w="3732"/>
      </w:tblGrid>
      <w:tr w:rsidR="00B002BF" w:rsidRPr="00795D38" w14:paraId="6277C468" w14:textId="77777777" w:rsidTr="00FD58E6">
        <w:tc>
          <w:tcPr>
            <w:tcW w:w="4928" w:type="dxa"/>
          </w:tcPr>
          <w:p w14:paraId="32B17325" w14:textId="77777777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</w:p>
          <w:p w14:paraId="5C9B3160" w14:textId="77777777" w:rsidR="000406D9" w:rsidRPr="00795D38" w:rsidRDefault="000406D9" w:rsidP="002F09CC">
            <w:pPr>
              <w:rPr>
                <w:rFonts w:ascii="Arial" w:hAnsi="Arial" w:cs="Arial"/>
                <w:lang w:val="en-US"/>
              </w:rPr>
            </w:pPr>
          </w:p>
          <w:p w14:paraId="48C20F09" w14:textId="77777777" w:rsidR="003C1246" w:rsidRPr="00795D38" w:rsidRDefault="003C1246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Ketua LPPM Universitas Riau</w:t>
            </w:r>
          </w:p>
          <w:p w14:paraId="57C799F8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1F6AA6CC" w14:textId="77777777" w:rsidR="000D4806" w:rsidRPr="00795D38" w:rsidRDefault="000D480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598DA292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29A2994D" w14:textId="77777777" w:rsidR="00B87055" w:rsidRPr="00795D38" w:rsidRDefault="00B87055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5DDFE5C7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717EF615" w14:textId="77777777" w:rsidR="003C1246" w:rsidRPr="00795D38" w:rsidRDefault="003C1246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Prof. Dr. Almasdi Syahza, SE., MP</w:t>
            </w:r>
          </w:p>
        </w:tc>
        <w:tc>
          <w:tcPr>
            <w:tcW w:w="3792" w:type="dxa"/>
          </w:tcPr>
          <w:p w14:paraId="2EB367F6" w14:textId="5387D170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 xml:space="preserve">Pekanbaru, </w:t>
            </w:r>
            <w:r w:rsidR="00B220DA">
              <w:rPr>
                <w:rFonts w:ascii="Arial" w:hAnsi="Arial" w:cs="Arial"/>
                <w:lang w:val="en-US"/>
              </w:rPr>
              <w:t>………….</w:t>
            </w:r>
          </w:p>
          <w:p w14:paraId="33A8043C" w14:textId="77777777" w:rsidR="000406D9" w:rsidRPr="00795D38" w:rsidRDefault="000406D9" w:rsidP="002F09CC">
            <w:pPr>
              <w:rPr>
                <w:rFonts w:ascii="Arial" w:hAnsi="Arial" w:cs="Arial"/>
                <w:lang w:val="en-US"/>
              </w:rPr>
            </w:pPr>
          </w:p>
          <w:p w14:paraId="4FB750A8" w14:textId="77777777" w:rsidR="00B002BF" w:rsidRPr="00795D38" w:rsidRDefault="00B002BF" w:rsidP="002F09CC">
            <w:pPr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w:t>Inventor,</w:t>
            </w:r>
          </w:p>
          <w:p w14:paraId="469E1539" w14:textId="77777777" w:rsidR="00B002BF" w:rsidRPr="00795D38" w:rsidRDefault="00B002BF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39A0FD88" w14:textId="77777777" w:rsidR="00B87055" w:rsidRPr="00795D38" w:rsidRDefault="000808B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795D38">
              <w:rPr>
                <w:rFonts w:ascii="Arial" w:hAnsi="Arial" w:cs="Arial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53D3C4C" wp14:editId="193EF3A6">
                      <wp:simplePos x="0" y="0"/>
                      <wp:positionH relativeFrom="column">
                        <wp:posOffset>-111760</wp:posOffset>
                      </wp:positionH>
                      <wp:positionV relativeFrom="paragraph">
                        <wp:posOffset>168910</wp:posOffset>
                      </wp:positionV>
                      <wp:extent cx="396000" cy="252000"/>
                      <wp:effectExtent l="0" t="0" r="23495" b="1524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000" cy="252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D417D8" w14:textId="71D973BE" w:rsidR="00B87055" w:rsidRPr="0028657A" w:rsidRDefault="00B87055" w:rsidP="0028657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lang w:val="en-US"/>
                                    </w:rPr>
                                  </w:pPr>
                                  <w:r w:rsidRPr="0028657A">
                                    <w:rPr>
                                      <w:sz w:val="16"/>
                                      <w:lang w:val="en-US"/>
                                    </w:rPr>
                                    <w:t xml:space="preserve">Materai </w:t>
                                  </w:r>
                                  <w:r w:rsidR="00B220DA">
                                    <w:rPr>
                                      <w:sz w:val="16"/>
                                      <w:lang w:val="en-US"/>
                                    </w:rPr>
                                    <w:t>100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3D3C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8.8pt;margin-top:13.3pt;width:31.2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" fillcolor="white [3201]" strokeweight=".5pt">
                      <v:textbox inset="0,0,0,0">
                        <w:txbxContent>
                          <w:p w14:paraId="01D417D8" w14:textId="71D973BE" w:rsidR="00B87055" w:rsidRPr="0028657A" w:rsidRDefault="00B87055" w:rsidP="0028657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lang w:val="en-US"/>
                              </w:rPr>
                            </w:pPr>
                            <w:r w:rsidRPr="0028657A">
                              <w:rPr>
                                <w:sz w:val="16"/>
                                <w:lang w:val="en-US"/>
                              </w:rPr>
                              <w:t xml:space="preserve">Materai </w:t>
                            </w:r>
                            <w:r w:rsidR="00B220DA">
                              <w:rPr>
                                <w:sz w:val="16"/>
                                <w:lang w:val="en-US"/>
                              </w:rPr>
                              <w:t>100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95D38" w:rsidRPr="00795D38">
              <w:rPr>
                <w:rFonts w:ascii="Arial" w:hAnsi="Arial" w:cs="Arial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F15D816" wp14:editId="240F80FC">
                      <wp:simplePos x="0" y="0"/>
                      <wp:positionH relativeFrom="column">
                        <wp:posOffset>393065</wp:posOffset>
                      </wp:positionH>
                      <wp:positionV relativeFrom="paragraph">
                        <wp:posOffset>1905</wp:posOffset>
                      </wp:positionV>
                      <wp:extent cx="853440" cy="541020"/>
                      <wp:effectExtent l="0" t="0" r="381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3440" cy="541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rect w14:anchorId="69595A68" id="Rectangle 2" o:spid="_x0000_s1026" style="position:absolute;margin-left:30.95pt;margin-top:.15pt;width:67.2pt;height:42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" fillcolor="white [3212]" stroked="f" strokeweight="2pt"/>
                  </w:pict>
                </mc:Fallback>
              </mc:AlternateContent>
            </w:r>
          </w:p>
          <w:p w14:paraId="702B0B5E" w14:textId="77777777" w:rsidR="000D4806" w:rsidRPr="00795D38" w:rsidRDefault="000D480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3E60017F" w14:textId="77777777" w:rsidR="003C1246" w:rsidRPr="00795D38" w:rsidRDefault="003C1246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042631CB" w14:textId="77777777" w:rsidR="00B002BF" w:rsidRPr="00795D38" w:rsidRDefault="00B002BF" w:rsidP="000808B6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  <w:p w14:paraId="4850E541" w14:textId="3A654426" w:rsidR="00B002BF" w:rsidRPr="00795D38" w:rsidRDefault="00FB56B3" w:rsidP="004927A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……………………….)</w:t>
            </w:r>
          </w:p>
        </w:tc>
      </w:tr>
      <w:tr w:rsidR="00A70303" w14:paraId="4CA1DAEA" w14:textId="77777777" w:rsidTr="00FD58E6">
        <w:tc>
          <w:tcPr>
            <w:tcW w:w="4928" w:type="dxa"/>
          </w:tcPr>
          <w:p w14:paraId="27B6A2CC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792" w:type="dxa"/>
          </w:tcPr>
          <w:p w14:paraId="24903DDC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A70303" w14:paraId="3A47533C" w14:textId="77777777" w:rsidTr="00FD58E6">
        <w:tc>
          <w:tcPr>
            <w:tcW w:w="4928" w:type="dxa"/>
          </w:tcPr>
          <w:p w14:paraId="78583379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792" w:type="dxa"/>
          </w:tcPr>
          <w:p w14:paraId="6ABB9B72" w14:textId="77777777" w:rsidR="00A70303" w:rsidRDefault="00A70303" w:rsidP="002F09CC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14:paraId="5D50F113" w14:textId="77777777" w:rsidR="00B002BF" w:rsidRPr="002F09CC" w:rsidRDefault="00B002BF" w:rsidP="002F09CC">
      <w:pPr>
        <w:spacing w:after="0"/>
        <w:rPr>
          <w:rFonts w:ascii="Times New Roman" w:hAnsi="Times New Roman" w:cs="Times New Roman"/>
          <w:sz w:val="24"/>
          <w:lang w:val="en-US"/>
        </w:rPr>
      </w:pPr>
    </w:p>
    <w:sectPr w:rsidR="00B002BF" w:rsidRPr="002F09CC" w:rsidSect="00A70303">
      <w:pgSz w:w="11906" w:h="16838"/>
      <w:pgMar w:top="1418" w:right="170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TEyM7AwNDA1sTRT0lEKTi0uzszPAykwrgUAFiZ/SywAAAA="/>
  </w:docVars>
  <w:rsids>
    <w:rsidRoot w:val="002F09CC"/>
    <w:rsid w:val="000406D9"/>
    <w:rsid w:val="000505DD"/>
    <w:rsid w:val="000808B6"/>
    <w:rsid w:val="000D4806"/>
    <w:rsid w:val="00235D36"/>
    <w:rsid w:val="0028657A"/>
    <w:rsid w:val="00290EDA"/>
    <w:rsid w:val="002D485A"/>
    <w:rsid w:val="002F09CC"/>
    <w:rsid w:val="003045C2"/>
    <w:rsid w:val="00363789"/>
    <w:rsid w:val="003C1246"/>
    <w:rsid w:val="003C21B8"/>
    <w:rsid w:val="004927A9"/>
    <w:rsid w:val="004A7E04"/>
    <w:rsid w:val="004B1615"/>
    <w:rsid w:val="004B30F0"/>
    <w:rsid w:val="00511C16"/>
    <w:rsid w:val="005B7692"/>
    <w:rsid w:val="0060506D"/>
    <w:rsid w:val="00653769"/>
    <w:rsid w:val="00676FE2"/>
    <w:rsid w:val="006A0AF1"/>
    <w:rsid w:val="006E6559"/>
    <w:rsid w:val="0075419A"/>
    <w:rsid w:val="00755986"/>
    <w:rsid w:val="00795D38"/>
    <w:rsid w:val="0079701E"/>
    <w:rsid w:val="007C73BF"/>
    <w:rsid w:val="007D3E6C"/>
    <w:rsid w:val="00815450"/>
    <w:rsid w:val="00872D04"/>
    <w:rsid w:val="0090274A"/>
    <w:rsid w:val="00997772"/>
    <w:rsid w:val="009F2AB7"/>
    <w:rsid w:val="00A16D73"/>
    <w:rsid w:val="00A60A1F"/>
    <w:rsid w:val="00A70303"/>
    <w:rsid w:val="00A81503"/>
    <w:rsid w:val="00AC1D7B"/>
    <w:rsid w:val="00B002BF"/>
    <w:rsid w:val="00B220DA"/>
    <w:rsid w:val="00B46FB5"/>
    <w:rsid w:val="00B87055"/>
    <w:rsid w:val="00BA5FE9"/>
    <w:rsid w:val="00BD6282"/>
    <w:rsid w:val="00C22D48"/>
    <w:rsid w:val="00C24CA6"/>
    <w:rsid w:val="00C466D1"/>
    <w:rsid w:val="00C540DC"/>
    <w:rsid w:val="00CA4466"/>
    <w:rsid w:val="00CF1A37"/>
    <w:rsid w:val="00D679B8"/>
    <w:rsid w:val="00DD3A6A"/>
    <w:rsid w:val="00E06FD3"/>
    <w:rsid w:val="00E635CD"/>
    <w:rsid w:val="00E656EB"/>
    <w:rsid w:val="00E853E3"/>
    <w:rsid w:val="00EB6E1C"/>
    <w:rsid w:val="00EC19CD"/>
    <w:rsid w:val="00F1430F"/>
    <w:rsid w:val="00FB56B3"/>
    <w:rsid w:val="00FD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75884"/>
  <w15:docId w15:val="{B768B83C-29B4-4A05-B3FC-9D57B9BDB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0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30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F0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7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Office User</cp:lastModifiedBy>
  <cp:revision>2</cp:revision>
  <cp:lastPrinted>2019-09-24T04:51:00Z</cp:lastPrinted>
  <dcterms:created xsi:type="dcterms:W3CDTF">2021-04-28T15:14:00Z</dcterms:created>
  <dcterms:modified xsi:type="dcterms:W3CDTF">2021-04-28T15:14:00Z</dcterms:modified>
</cp:coreProperties>
</file>